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441" w:rsidRDefault="00531441" w:rsidP="00AA7AC8">
      <w:pPr>
        <w:rPr>
          <w:rFonts w:ascii="Arial" w:hAnsi="Arial" w:cs="Arial"/>
        </w:rPr>
      </w:pPr>
      <w:bookmarkStart w:id="0" w:name="_GoBack"/>
      <w:bookmarkEnd w:id="0"/>
    </w:p>
    <w:p w:rsidR="00AA7AC8" w:rsidRPr="00AA7AC8" w:rsidRDefault="00531441" w:rsidP="000966A3">
      <w:pPr>
        <w:ind w:left="-284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Form </w:t>
      </w:r>
      <w:r w:rsidR="00AA7AC8" w:rsidRPr="00AA7AC8">
        <w:rPr>
          <w:rFonts w:ascii="Arial" w:hAnsi="Arial" w:cs="Arial"/>
        </w:rPr>
        <w:t>Düzenleme Tarihi: .../.../</w:t>
      </w:r>
      <w:r>
        <w:rPr>
          <w:rFonts w:ascii="Arial" w:hAnsi="Arial" w:cs="Arial"/>
        </w:rPr>
        <w:t>20..</w:t>
      </w:r>
    </w:p>
    <w:tbl>
      <w:tblPr>
        <w:tblW w:w="913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27"/>
        <w:gridCol w:w="4510"/>
      </w:tblGrid>
      <w:tr w:rsidR="00531441" w:rsidRPr="00531441" w:rsidTr="00E072BB">
        <w:trPr>
          <w:trHeight w:val="345"/>
        </w:trPr>
        <w:tc>
          <w:tcPr>
            <w:tcW w:w="4627" w:type="dxa"/>
          </w:tcPr>
          <w:p w:rsidR="00531441" w:rsidRPr="00531441" w:rsidRDefault="009531A3" w:rsidP="00531441">
            <w:pPr>
              <w:rPr>
                <w:rFonts w:ascii="Arial" w:hAnsi="Arial" w:cs="Arial"/>
                <w:b/>
                <w:lang w:bidi="tr-TR"/>
              </w:rPr>
            </w:pPr>
            <w:r>
              <w:rPr>
                <w:rFonts w:ascii="Arial" w:hAnsi="Arial" w:cs="Arial"/>
                <w:b/>
                <w:lang w:bidi="tr-TR"/>
              </w:rPr>
              <w:t xml:space="preserve">Firma/ Kurum/ 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>Kuruluş</w:t>
            </w:r>
            <w:r w:rsidR="00542E56">
              <w:rPr>
                <w:rFonts w:ascii="Arial" w:hAnsi="Arial" w:cs="Arial"/>
                <w:b/>
                <w:lang w:bidi="tr-TR"/>
              </w:rPr>
              <w:t xml:space="preserve"> A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>dı</w:t>
            </w:r>
            <w:r w:rsidR="00531441">
              <w:rPr>
                <w:rFonts w:ascii="Arial" w:hAnsi="Arial" w:cs="Arial"/>
                <w:b/>
                <w:lang w:bidi="tr-TR"/>
              </w:rPr>
              <w:t>:</w:t>
            </w:r>
          </w:p>
        </w:tc>
        <w:tc>
          <w:tcPr>
            <w:tcW w:w="4510" w:type="dxa"/>
          </w:tcPr>
          <w:p w:rsidR="00531441" w:rsidRPr="00531441" w:rsidRDefault="00531441" w:rsidP="00531441">
            <w:pPr>
              <w:rPr>
                <w:rFonts w:ascii="Arial" w:hAnsi="Arial" w:cs="Arial"/>
                <w:lang w:bidi="tr-TR"/>
              </w:rPr>
            </w:pPr>
          </w:p>
        </w:tc>
      </w:tr>
      <w:tr w:rsidR="00531441" w:rsidRPr="00531441" w:rsidTr="00E072BB">
        <w:trPr>
          <w:trHeight w:val="345"/>
        </w:trPr>
        <w:tc>
          <w:tcPr>
            <w:tcW w:w="4627" w:type="dxa"/>
          </w:tcPr>
          <w:p w:rsidR="00531441" w:rsidRPr="00531441" w:rsidRDefault="005148FC" w:rsidP="00692BA8">
            <w:pPr>
              <w:rPr>
                <w:rFonts w:ascii="Arial" w:hAnsi="Arial" w:cs="Arial"/>
                <w:b/>
                <w:lang w:bidi="tr-TR"/>
              </w:rPr>
            </w:pPr>
            <w:r>
              <w:rPr>
                <w:rFonts w:ascii="Arial" w:hAnsi="Arial" w:cs="Arial"/>
                <w:b/>
                <w:lang w:bidi="tr-TR"/>
              </w:rPr>
              <w:t xml:space="preserve">İş Yeri Eğitimi </w:t>
            </w:r>
            <w:r w:rsidR="00CB4A9D">
              <w:rPr>
                <w:rFonts w:ascii="Arial" w:hAnsi="Arial" w:cs="Arial"/>
                <w:b/>
                <w:lang w:bidi="tr-TR"/>
              </w:rPr>
              <w:t>Öğrencisinin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 xml:space="preserve"> Adı, Soyadı</w:t>
            </w:r>
          </w:p>
        </w:tc>
        <w:tc>
          <w:tcPr>
            <w:tcW w:w="4510" w:type="dxa"/>
          </w:tcPr>
          <w:p w:rsidR="00531441" w:rsidRPr="00531441" w:rsidRDefault="00531441" w:rsidP="00531441">
            <w:pPr>
              <w:rPr>
                <w:rFonts w:ascii="Arial" w:hAnsi="Arial" w:cs="Arial"/>
                <w:lang w:bidi="tr-TR"/>
              </w:rPr>
            </w:pPr>
          </w:p>
        </w:tc>
      </w:tr>
      <w:tr w:rsidR="00531441" w:rsidRPr="00531441" w:rsidTr="00E072BB">
        <w:trPr>
          <w:trHeight w:val="345"/>
        </w:trPr>
        <w:tc>
          <w:tcPr>
            <w:tcW w:w="4627" w:type="dxa"/>
          </w:tcPr>
          <w:p w:rsidR="00531441" w:rsidRPr="00531441" w:rsidRDefault="005148FC" w:rsidP="00531441">
            <w:pPr>
              <w:rPr>
                <w:rFonts w:ascii="Arial" w:hAnsi="Arial" w:cs="Arial"/>
                <w:b/>
                <w:lang w:bidi="tr-TR"/>
              </w:rPr>
            </w:pPr>
            <w:r>
              <w:rPr>
                <w:rFonts w:ascii="Arial" w:hAnsi="Arial" w:cs="Arial"/>
                <w:b/>
                <w:lang w:bidi="tr-TR"/>
              </w:rPr>
              <w:t xml:space="preserve">İş Yeri Eğitimi </w:t>
            </w:r>
            <w:r w:rsidR="00CB4A9D">
              <w:rPr>
                <w:rFonts w:ascii="Arial" w:hAnsi="Arial" w:cs="Arial"/>
                <w:b/>
                <w:lang w:bidi="tr-TR"/>
              </w:rPr>
              <w:t>Öğrencisinin</w:t>
            </w:r>
            <w:r w:rsidR="00CB4A9D" w:rsidRPr="00531441">
              <w:rPr>
                <w:rFonts w:ascii="Arial" w:hAnsi="Arial" w:cs="Arial"/>
                <w:b/>
                <w:lang w:bidi="tr-TR"/>
              </w:rPr>
              <w:t xml:space="preserve"> 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>Bölümü</w:t>
            </w:r>
            <w:r w:rsidR="00531441">
              <w:rPr>
                <w:rFonts w:ascii="Arial" w:hAnsi="Arial" w:cs="Arial"/>
                <w:b/>
                <w:lang w:bidi="tr-TR"/>
              </w:rPr>
              <w:t>:</w:t>
            </w:r>
          </w:p>
        </w:tc>
        <w:tc>
          <w:tcPr>
            <w:tcW w:w="4510" w:type="dxa"/>
          </w:tcPr>
          <w:p w:rsidR="00531441" w:rsidRPr="00531441" w:rsidRDefault="00531441" w:rsidP="00531441">
            <w:pPr>
              <w:rPr>
                <w:rFonts w:ascii="Arial" w:hAnsi="Arial" w:cs="Arial"/>
                <w:lang w:bidi="tr-TR"/>
              </w:rPr>
            </w:pPr>
          </w:p>
        </w:tc>
      </w:tr>
      <w:tr w:rsidR="00531441" w:rsidRPr="00531441" w:rsidTr="00E072BB">
        <w:trPr>
          <w:trHeight w:val="345"/>
        </w:trPr>
        <w:tc>
          <w:tcPr>
            <w:tcW w:w="4627" w:type="dxa"/>
          </w:tcPr>
          <w:p w:rsidR="00531441" w:rsidRPr="00531441" w:rsidRDefault="005148FC" w:rsidP="00531441">
            <w:pPr>
              <w:rPr>
                <w:rFonts w:ascii="Arial" w:hAnsi="Arial" w:cs="Arial"/>
                <w:b/>
                <w:lang w:bidi="tr-TR"/>
              </w:rPr>
            </w:pPr>
            <w:r>
              <w:rPr>
                <w:rFonts w:ascii="Arial" w:hAnsi="Arial" w:cs="Arial"/>
                <w:b/>
                <w:lang w:bidi="tr-TR"/>
              </w:rPr>
              <w:t xml:space="preserve">İş Yeri Eğitimi </w:t>
            </w:r>
            <w:r w:rsidR="00CB4A9D">
              <w:rPr>
                <w:rFonts w:ascii="Arial" w:hAnsi="Arial" w:cs="Arial"/>
                <w:b/>
                <w:lang w:bidi="tr-TR"/>
              </w:rPr>
              <w:t>Öğrencisinin</w:t>
            </w:r>
            <w:r w:rsidR="00CB4A9D" w:rsidRPr="00531441">
              <w:rPr>
                <w:rFonts w:ascii="Arial" w:hAnsi="Arial" w:cs="Arial"/>
                <w:b/>
                <w:lang w:bidi="tr-TR"/>
              </w:rPr>
              <w:t xml:space="preserve"> 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 xml:space="preserve">İşletmede </w:t>
            </w:r>
            <w:r w:rsidR="00531441">
              <w:rPr>
                <w:rFonts w:ascii="Arial" w:hAnsi="Arial" w:cs="Arial"/>
                <w:b/>
                <w:lang w:bidi="tr-TR"/>
              </w:rPr>
              <w:t>Ç</w:t>
            </w:r>
            <w:r w:rsidR="008C66E0">
              <w:rPr>
                <w:rFonts w:ascii="Arial" w:hAnsi="Arial" w:cs="Arial"/>
                <w:b/>
                <w:lang w:bidi="tr-TR"/>
              </w:rPr>
              <w:t xml:space="preserve">alıştığı Bölüm / </w:t>
            </w:r>
            <w:r w:rsidR="00531441" w:rsidRPr="00531441">
              <w:rPr>
                <w:rFonts w:ascii="Arial" w:hAnsi="Arial" w:cs="Arial"/>
                <w:b/>
                <w:lang w:bidi="tr-TR"/>
              </w:rPr>
              <w:t>Bölümler</w:t>
            </w:r>
            <w:r w:rsidR="00531441">
              <w:rPr>
                <w:rFonts w:ascii="Arial" w:hAnsi="Arial" w:cs="Arial"/>
                <w:b/>
                <w:lang w:bidi="tr-TR"/>
              </w:rPr>
              <w:t>:</w:t>
            </w:r>
          </w:p>
        </w:tc>
        <w:tc>
          <w:tcPr>
            <w:tcW w:w="4510" w:type="dxa"/>
          </w:tcPr>
          <w:p w:rsidR="00531441" w:rsidRPr="00531441" w:rsidRDefault="00531441" w:rsidP="00531441">
            <w:pPr>
              <w:rPr>
                <w:rFonts w:ascii="Arial" w:hAnsi="Arial" w:cs="Arial"/>
                <w:lang w:bidi="tr-TR"/>
              </w:rPr>
            </w:pPr>
          </w:p>
        </w:tc>
      </w:tr>
      <w:tr w:rsidR="008C66E0" w:rsidRPr="00531441" w:rsidTr="00E072BB">
        <w:trPr>
          <w:trHeight w:val="345"/>
        </w:trPr>
        <w:tc>
          <w:tcPr>
            <w:tcW w:w="4627" w:type="dxa"/>
          </w:tcPr>
          <w:p w:rsidR="008C66E0" w:rsidRPr="00531441" w:rsidRDefault="00F256D9" w:rsidP="00531441">
            <w:pPr>
              <w:rPr>
                <w:rFonts w:ascii="Arial" w:hAnsi="Arial" w:cs="Arial"/>
                <w:b/>
                <w:lang w:bidi="tr-TR"/>
              </w:rPr>
            </w:pPr>
            <w:r>
              <w:rPr>
                <w:rFonts w:ascii="Arial" w:hAnsi="Arial" w:cs="Arial"/>
                <w:b/>
                <w:lang w:bidi="tr-TR"/>
              </w:rPr>
              <w:t>Ziyaret</w:t>
            </w:r>
            <w:r w:rsidR="008C66E0">
              <w:rPr>
                <w:rFonts w:ascii="Arial" w:hAnsi="Arial" w:cs="Arial"/>
                <w:b/>
                <w:lang w:bidi="tr-TR"/>
              </w:rPr>
              <w:t xml:space="preserve"> Notu </w:t>
            </w:r>
            <w:r w:rsidR="00724360">
              <w:rPr>
                <w:rFonts w:ascii="Arial" w:hAnsi="Arial" w:cs="Arial"/>
                <w:b/>
                <w:lang w:bidi="tr-TR"/>
              </w:rPr>
              <w:t>(100 üzerinden aşağıdaki kriterlere göre hesaplayınız)</w:t>
            </w:r>
            <w:r w:rsidR="00724360" w:rsidRPr="00542E56">
              <w:rPr>
                <w:rFonts w:ascii="Arial" w:hAnsi="Arial" w:cs="Arial"/>
                <w:b/>
                <w:lang w:bidi="tr-TR"/>
              </w:rPr>
              <w:t>:</w:t>
            </w:r>
          </w:p>
        </w:tc>
        <w:tc>
          <w:tcPr>
            <w:tcW w:w="4510" w:type="dxa"/>
          </w:tcPr>
          <w:p w:rsidR="008C66E0" w:rsidRPr="00531441" w:rsidRDefault="008C66E0" w:rsidP="00531441">
            <w:pPr>
              <w:rPr>
                <w:rFonts w:ascii="Arial" w:hAnsi="Arial" w:cs="Arial"/>
                <w:lang w:bidi="tr-TR"/>
              </w:rPr>
            </w:pPr>
          </w:p>
        </w:tc>
      </w:tr>
    </w:tbl>
    <w:p w:rsidR="00AA7AC8" w:rsidRDefault="00AA7AC8" w:rsidP="00AA7AC8">
      <w:pPr>
        <w:rPr>
          <w:rFonts w:ascii="Arial" w:hAnsi="Arial" w:cs="Arial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850"/>
      </w:tblGrid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Değerlendirme</w:t>
            </w:r>
          </w:p>
        </w:tc>
        <w:tc>
          <w:tcPr>
            <w:tcW w:w="850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Puan</w:t>
            </w:r>
          </w:p>
        </w:tc>
      </w:tr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Çok İyi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>25</w:t>
            </w:r>
          </w:p>
        </w:tc>
      </w:tr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İyi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>20</w:t>
            </w:r>
          </w:p>
        </w:tc>
      </w:tr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Yeterli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>15</w:t>
            </w:r>
          </w:p>
        </w:tc>
      </w:tr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Zayıf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>10</w:t>
            </w:r>
          </w:p>
        </w:tc>
      </w:tr>
      <w:tr w:rsidR="000966A3" w:rsidRPr="000966A3" w:rsidTr="000966A3">
        <w:trPr>
          <w:trHeight w:val="207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Çok Zayıf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 xml:space="preserve"> 5</w:t>
            </w:r>
          </w:p>
        </w:tc>
      </w:tr>
      <w:tr w:rsidR="000966A3" w:rsidRPr="000966A3" w:rsidTr="000966A3">
        <w:trPr>
          <w:trHeight w:val="209"/>
        </w:trPr>
        <w:tc>
          <w:tcPr>
            <w:tcW w:w="1985" w:type="dxa"/>
          </w:tcPr>
          <w:p w:rsidR="000966A3" w:rsidRPr="00506123" w:rsidRDefault="000966A3" w:rsidP="000966A3">
            <w:pPr>
              <w:spacing w:after="0"/>
              <w:rPr>
                <w:rFonts w:ascii="Arial" w:hAnsi="Arial" w:cs="Arial"/>
                <w:b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b/>
                <w:sz w:val="18"/>
                <w:lang w:val="en-US" w:bidi="tr-TR"/>
              </w:rPr>
              <w:t>Bulunmuyor</w:t>
            </w:r>
          </w:p>
        </w:tc>
        <w:tc>
          <w:tcPr>
            <w:tcW w:w="850" w:type="dxa"/>
          </w:tcPr>
          <w:p w:rsidR="000966A3" w:rsidRPr="00506123" w:rsidRDefault="00724360" w:rsidP="000966A3">
            <w:pPr>
              <w:spacing w:after="0"/>
              <w:rPr>
                <w:rFonts w:ascii="Arial" w:hAnsi="Arial" w:cs="Arial"/>
                <w:sz w:val="18"/>
                <w:lang w:val="en-US" w:bidi="tr-TR"/>
              </w:rPr>
            </w:pPr>
            <w:r w:rsidRPr="00506123">
              <w:rPr>
                <w:rFonts w:ascii="Arial" w:hAnsi="Arial" w:cs="Arial"/>
                <w:sz w:val="18"/>
                <w:lang w:val="en-US" w:bidi="tr-TR"/>
              </w:rPr>
              <w:t xml:space="preserve"> </w:t>
            </w:r>
            <w:r w:rsidR="000966A3" w:rsidRPr="00506123">
              <w:rPr>
                <w:rFonts w:ascii="Arial" w:hAnsi="Arial" w:cs="Arial"/>
                <w:sz w:val="18"/>
                <w:lang w:val="en-US" w:bidi="tr-TR"/>
              </w:rPr>
              <w:t>0</w:t>
            </w:r>
          </w:p>
        </w:tc>
      </w:tr>
    </w:tbl>
    <w:p w:rsidR="000E34BF" w:rsidRDefault="000E34BF" w:rsidP="000E34BF">
      <w:pPr>
        <w:rPr>
          <w:rFonts w:ascii="Arial" w:hAnsi="Arial" w:cs="Arial"/>
          <w:lang w:val="en-US"/>
        </w:rPr>
      </w:pPr>
    </w:p>
    <w:tbl>
      <w:tblPr>
        <w:tblStyle w:val="TabloKlavuzu"/>
        <w:tblW w:w="8891" w:type="dxa"/>
        <w:jc w:val="center"/>
        <w:tblLook w:val="04A0" w:firstRow="1" w:lastRow="0" w:firstColumn="1" w:lastColumn="0" w:noHBand="0" w:noVBand="1"/>
      </w:tblPr>
      <w:tblGrid>
        <w:gridCol w:w="5778"/>
        <w:gridCol w:w="3113"/>
      </w:tblGrid>
      <w:tr w:rsidR="0057137F" w:rsidTr="00E072BB">
        <w:trPr>
          <w:trHeight w:val="230"/>
          <w:jc w:val="center"/>
        </w:trPr>
        <w:tc>
          <w:tcPr>
            <w:tcW w:w="5778" w:type="dxa"/>
            <w:vAlign w:val="center"/>
          </w:tcPr>
          <w:p w:rsidR="0057137F" w:rsidRPr="00DB6D0B" w:rsidRDefault="0057137F" w:rsidP="00E072BB">
            <w:pPr>
              <w:pStyle w:val="ListeParagraf"/>
              <w:numPr>
                <w:ilvl w:val="0"/>
                <w:numId w:val="9"/>
              </w:numPr>
              <w:spacing w:after="240"/>
              <w:ind w:left="449"/>
              <w:rPr>
                <w:rFonts w:ascii="Arial" w:hAnsi="Arial" w:cs="Arial"/>
                <w:sz w:val="18"/>
                <w:szCs w:val="18"/>
              </w:rPr>
            </w:pPr>
            <w:r w:rsidRPr="00DB6D0B">
              <w:rPr>
                <w:rFonts w:ascii="Arial" w:hAnsi="Arial" w:cs="Arial"/>
                <w:bCs/>
                <w:sz w:val="18"/>
                <w:szCs w:val="18"/>
              </w:rPr>
              <w:t xml:space="preserve">Dönem içerisindeki faaliyetlerin </w:t>
            </w:r>
            <w:r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İş Yeri Eğitimi </w:t>
            </w:r>
            <w:r w:rsidRPr="00DB6D0B"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Öğrencisine </w:t>
            </w:r>
            <w:r w:rsidRPr="00DB6D0B">
              <w:rPr>
                <w:rFonts w:ascii="Arial" w:hAnsi="Arial" w:cs="Arial"/>
                <w:bCs/>
                <w:sz w:val="18"/>
                <w:szCs w:val="18"/>
              </w:rPr>
              <w:t>sağladığı kazanımlar</w:t>
            </w:r>
          </w:p>
        </w:tc>
        <w:tc>
          <w:tcPr>
            <w:tcW w:w="3112" w:type="dxa"/>
            <w:vAlign w:val="center"/>
          </w:tcPr>
          <w:p w:rsidR="0057137F" w:rsidRDefault="00FC082E" w:rsidP="00A90D1C">
            <w:pPr>
              <w:rPr>
                <w:rFonts w:ascii="Arial" w:hAnsi="Arial" w:cs="Arial"/>
                <w:b/>
                <w:sz w:val="18"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-156441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i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1360555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İ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7550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Yeterl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136039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Zayıf</w:t>
            </w:r>
          </w:p>
          <w:p w:rsidR="0057137F" w:rsidRDefault="00FC082E" w:rsidP="00A90D1C">
            <w:pPr>
              <w:spacing w:after="24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152282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zayıf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52839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Bulunmuyor</w:t>
            </w:r>
          </w:p>
        </w:tc>
      </w:tr>
      <w:tr w:rsidR="0057137F" w:rsidTr="00E072BB">
        <w:trPr>
          <w:trHeight w:val="250"/>
          <w:jc w:val="center"/>
        </w:trPr>
        <w:tc>
          <w:tcPr>
            <w:tcW w:w="5778" w:type="dxa"/>
            <w:vAlign w:val="center"/>
          </w:tcPr>
          <w:p w:rsidR="0057137F" w:rsidRPr="00DB6D0B" w:rsidRDefault="0057137F" w:rsidP="00E072BB">
            <w:pPr>
              <w:pStyle w:val="ListeParagraf"/>
              <w:numPr>
                <w:ilvl w:val="0"/>
                <w:numId w:val="9"/>
              </w:numPr>
              <w:spacing w:after="240"/>
              <w:ind w:left="44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İş Yeri Eğitimi </w:t>
            </w:r>
            <w:r w:rsidRPr="00DB6D0B"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Öğrencisinin </w:t>
            </w:r>
            <w:r w:rsidRPr="00DB6D0B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İş Sağlığı ve Güvenliği ile ilgili tedbirleri alması</w:t>
            </w:r>
          </w:p>
        </w:tc>
        <w:tc>
          <w:tcPr>
            <w:tcW w:w="3112" w:type="dxa"/>
            <w:vAlign w:val="center"/>
          </w:tcPr>
          <w:p w:rsidR="0057137F" w:rsidRDefault="00FC082E" w:rsidP="00A90D1C">
            <w:pPr>
              <w:rPr>
                <w:rFonts w:ascii="Arial" w:hAnsi="Arial" w:cs="Arial"/>
                <w:b/>
                <w:sz w:val="18"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-1376302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i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06981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İ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126010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Yeterl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97467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Zayıf</w:t>
            </w:r>
          </w:p>
          <w:p w:rsidR="0057137F" w:rsidRDefault="00FC082E" w:rsidP="00A90D1C">
            <w:pPr>
              <w:spacing w:after="24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1895612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zayıf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212768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Bulunmuyor</w:t>
            </w:r>
          </w:p>
        </w:tc>
      </w:tr>
      <w:tr w:rsidR="0057137F" w:rsidTr="00E072BB">
        <w:trPr>
          <w:trHeight w:val="260"/>
          <w:jc w:val="center"/>
        </w:trPr>
        <w:tc>
          <w:tcPr>
            <w:tcW w:w="5778" w:type="dxa"/>
            <w:vAlign w:val="center"/>
          </w:tcPr>
          <w:p w:rsidR="0057137F" w:rsidRPr="00DB6D0B" w:rsidRDefault="0057137F" w:rsidP="00E072BB">
            <w:pPr>
              <w:pStyle w:val="ListeParagraf"/>
              <w:numPr>
                <w:ilvl w:val="0"/>
                <w:numId w:val="9"/>
              </w:numPr>
              <w:spacing w:after="240"/>
              <w:ind w:left="44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İş Yeri Eğitimi </w:t>
            </w:r>
            <w:r w:rsidRPr="00DB6D0B"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Öğrencisinin </w:t>
            </w:r>
            <w:r w:rsidRPr="00DB6D0B">
              <w:rPr>
                <w:rFonts w:ascii="Arial" w:hAnsi="Arial" w:cs="Arial"/>
                <w:bCs/>
                <w:sz w:val="18"/>
                <w:szCs w:val="18"/>
              </w:rPr>
              <w:t>faaliyetlerin gerçekleştirmesindeki becerisi</w:t>
            </w:r>
          </w:p>
        </w:tc>
        <w:tc>
          <w:tcPr>
            <w:tcW w:w="3112" w:type="dxa"/>
            <w:vAlign w:val="center"/>
          </w:tcPr>
          <w:p w:rsidR="0057137F" w:rsidRDefault="00FC082E" w:rsidP="00A90D1C">
            <w:pPr>
              <w:rPr>
                <w:rFonts w:ascii="Arial" w:hAnsi="Arial" w:cs="Arial"/>
                <w:b/>
                <w:sz w:val="18"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1558747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i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987232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İ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10634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Yeterl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17823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Zayıf</w:t>
            </w:r>
          </w:p>
          <w:p w:rsidR="0057137F" w:rsidRDefault="00FC082E" w:rsidP="00A90D1C">
            <w:pPr>
              <w:spacing w:after="24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161563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zayıf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58527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Bulunmuyor</w:t>
            </w:r>
          </w:p>
        </w:tc>
      </w:tr>
      <w:tr w:rsidR="0057137F" w:rsidTr="00E072BB">
        <w:trPr>
          <w:trHeight w:val="250"/>
          <w:jc w:val="center"/>
        </w:trPr>
        <w:tc>
          <w:tcPr>
            <w:tcW w:w="5778" w:type="dxa"/>
            <w:vAlign w:val="center"/>
          </w:tcPr>
          <w:p w:rsidR="0057137F" w:rsidRPr="00DB6D0B" w:rsidRDefault="0057137F" w:rsidP="00E072BB">
            <w:pPr>
              <w:pStyle w:val="ListeParagraf"/>
              <w:numPr>
                <w:ilvl w:val="0"/>
                <w:numId w:val="9"/>
              </w:numPr>
              <w:spacing w:after="240"/>
              <w:ind w:left="449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İş Yeri Eğitimi </w:t>
            </w:r>
            <w:r w:rsidRPr="00DB6D0B">
              <w:rPr>
                <w:rFonts w:ascii="Arial" w:hAnsi="Arial" w:cs="Arial"/>
                <w:bCs/>
                <w:sz w:val="18"/>
                <w:szCs w:val="18"/>
                <w:lang w:bidi="tr-TR"/>
              </w:rPr>
              <w:t xml:space="preserve">Öğrencisinin </w:t>
            </w:r>
            <w:r w:rsidRPr="00DB6D0B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verilen görevi yerine getirme becerisi</w:t>
            </w:r>
          </w:p>
        </w:tc>
        <w:tc>
          <w:tcPr>
            <w:tcW w:w="3112" w:type="dxa"/>
            <w:vAlign w:val="center"/>
          </w:tcPr>
          <w:p w:rsidR="0057137F" w:rsidRDefault="00FC082E" w:rsidP="00A90D1C">
            <w:pPr>
              <w:rPr>
                <w:rFonts w:ascii="Arial" w:hAnsi="Arial" w:cs="Arial"/>
                <w:b/>
                <w:sz w:val="18"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39223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i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271452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İy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150678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Yeterli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067805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Zayıf</w:t>
            </w:r>
          </w:p>
          <w:p w:rsidR="0057137F" w:rsidRDefault="00FC082E" w:rsidP="00A90D1C">
            <w:pPr>
              <w:spacing w:after="24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  <w:sz w:val="18"/>
                </w:rPr>
                <w:id w:val="136602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 xml:space="preserve">Çok zayıf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205056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37F" w:rsidRPr="009531A3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  <w:r w:rsidR="0057137F" w:rsidRPr="009531A3">
              <w:rPr>
                <w:rFonts w:ascii="Arial" w:hAnsi="Arial" w:cs="Arial"/>
                <w:b/>
                <w:sz w:val="18"/>
              </w:rPr>
              <w:t>Bulunmuyor</w:t>
            </w:r>
          </w:p>
        </w:tc>
      </w:tr>
      <w:tr w:rsidR="0057137F" w:rsidTr="00506123">
        <w:trPr>
          <w:trHeight w:val="250"/>
          <w:jc w:val="center"/>
        </w:trPr>
        <w:tc>
          <w:tcPr>
            <w:tcW w:w="8891" w:type="dxa"/>
            <w:gridSpan w:val="2"/>
            <w:vAlign w:val="center"/>
          </w:tcPr>
          <w:p w:rsidR="0057137F" w:rsidRDefault="0057137F" w:rsidP="00A90D1C">
            <w:pPr>
              <w:spacing w:after="24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Sorumlu öğretim elemanının d</w:t>
            </w:r>
            <w:r w:rsidRPr="00A32EF8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iğer (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g</w:t>
            </w:r>
            <w:r w:rsidRPr="00A32EF8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erekçeli)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g</w:t>
            </w:r>
            <w:r w:rsidRPr="00A32EF8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eastAsia="tr-TR"/>
              </w:rPr>
              <w:t>örüşleri ile dönem içerisinde gerçekleştirilen faaliyetler hakkında bilgi verilmesi</w:t>
            </w:r>
          </w:p>
          <w:p w:rsidR="0057137F" w:rsidRPr="00A32EF8" w:rsidRDefault="0057137F" w:rsidP="00A90D1C">
            <w:pPr>
              <w:spacing w:after="24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57137F" w:rsidRDefault="0057137F" w:rsidP="00A90D1C">
            <w:pPr>
              <w:spacing w:after="240"/>
              <w:rPr>
                <w:rFonts w:ascii="Arial" w:hAnsi="Arial" w:cs="Arial"/>
                <w:b/>
              </w:rPr>
            </w:pPr>
          </w:p>
        </w:tc>
      </w:tr>
    </w:tbl>
    <w:p w:rsidR="009531A3" w:rsidRDefault="009531A3" w:rsidP="000E34BF">
      <w:pPr>
        <w:rPr>
          <w:rFonts w:ascii="Arial" w:hAnsi="Arial" w:cs="Arial"/>
          <w:lang w:val="en-US"/>
        </w:rPr>
      </w:pPr>
    </w:p>
    <w:p w:rsidR="009531A3" w:rsidRPr="009531A3" w:rsidRDefault="005148FC" w:rsidP="009531A3">
      <w:pPr>
        <w:jc w:val="righ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</w:rPr>
        <w:t>Sorumlu</w:t>
      </w:r>
      <w:r w:rsidR="009531A3" w:rsidRPr="009531A3">
        <w:rPr>
          <w:rFonts w:ascii="Arial" w:hAnsi="Arial" w:cs="Arial"/>
          <w:b/>
        </w:rPr>
        <w:t xml:space="preserve"> Öğretim Elemanı</w:t>
      </w:r>
    </w:p>
    <w:p w:rsidR="009531A3" w:rsidRDefault="00A2371A" w:rsidP="00506123">
      <w:pPr>
        <w:jc w:val="right"/>
        <w:rPr>
          <w:rFonts w:ascii="Arial" w:hAnsi="Arial" w:cs="Arial"/>
          <w:b/>
        </w:rPr>
      </w:pPr>
      <w:r w:rsidRPr="00A2371A">
        <w:rPr>
          <w:rFonts w:ascii="Arial" w:hAnsi="Arial" w:cs="Arial"/>
          <w:b/>
        </w:rPr>
        <w:t>Ad-Soyad-İmza</w:t>
      </w:r>
    </w:p>
    <w:p w:rsidR="001B7DC0" w:rsidRDefault="001B7DC0" w:rsidP="009531A3">
      <w:pPr>
        <w:jc w:val="both"/>
        <w:rPr>
          <w:rFonts w:ascii="Arial" w:hAnsi="Arial" w:cs="Arial"/>
          <w:b/>
        </w:rPr>
      </w:pPr>
    </w:p>
    <w:p w:rsidR="001B7DC0" w:rsidRDefault="001B7DC0" w:rsidP="009531A3">
      <w:pPr>
        <w:jc w:val="both"/>
        <w:rPr>
          <w:rFonts w:ascii="Arial" w:hAnsi="Arial" w:cs="Arial"/>
          <w:b/>
        </w:rPr>
      </w:pPr>
    </w:p>
    <w:p w:rsidR="001B7DC0" w:rsidRPr="00A2371A" w:rsidRDefault="001B7DC0" w:rsidP="009531A3">
      <w:pPr>
        <w:jc w:val="both"/>
        <w:rPr>
          <w:rFonts w:ascii="Arial" w:hAnsi="Arial" w:cs="Arial"/>
          <w:b/>
        </w:rPr>
      </w:pPr>
    </w:p>
    <w:sectPr w:rsidR="001B7DC0" w:rsidRPr="00A2371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082E" w:rsidRDefault="00FC082E" w:rsidP="002475BB">
      <w:pPr>
        <w:spacing w:after="0" w:line="240" w:lineRule="auto"/>
      </w:pPr>
      <w:r>
        <w:separator/>
      </w:r>
    </w:p>
  </w:endnote>
  <w:endnote w:type="continuationSeparator" w:id="0">
    <w:p w:rsidR="00FC082E" w:rsidRDefault="00FC082E" w:rsidP="00247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72111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5C4B18" w:rsidRDefault="005C4B18">
            <w:pPr>
              <w:pStyle w:val="AltBilgi"/>
              <w:jc w:val="center"/>
            </w:pPr>
            <w:r>
              <w:t xml:space="preserve">Sayf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A52D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A52D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C4B18" w:rsidRDefault="005C4B1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082E" w:rsidRDefault="00FC082E" w:rsidP="002475BB">
      <w:pPr>
        <w:spacing w:after="0" w:line="240" w:lineRule="auto"/>
      </w:pPr>
      <w:r>
        <w:separator/>
      </w:r>
    </w:p>
  </w:footnote>
  <w:footnote w:type="continuationSeparator" w:id="0">
    <w:p w:rsidR="00FC082E" w:rsidRDefault="00FC082E" w:rsidP="00247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5BB" w:rsidRPr="002475BB" w:rsidRDefault="00C8244F" w:rsidP="00C8244F">
    <w:pPr>
      <w:pStyle w:val="stBilgi"/>
      <w:tabs>
        <w:tab w:val="left" w:pos="980"/>
        <w:tab w:val="center" w:pos="4536"/>
      </w:tabs>
      <w:rPr>
        <w:rFonts w:ascii="Arial" w:hAnsi="Arial" w:cs="Arial"/>
        <w:b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44145</wp:posOffset>
          </wp:positionH>
          <wp:positionV relativeFrom="paragraph">
            <wp:posOffset>-144779</wp:posOffset>
          </wp:positionV>
          <wp:extent cx="739213" cy="704850"/>
          <wp:effectExtent l="0" t="0" r="3810" b="0"/>
          <wp:wrapNone/>
          <wp:docPr id="1" name="Resim 1" descr="mersin Ã¼niversitesi logo ile ilgili gÃ¶rsel sonuc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rsin Ã¼niversitesi logo ile ilgili gÃ¶rsel sonuc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864" cy="7064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475BB" w:rsidRPr="002475BB">
      <w:rPr>
        <w:rFonts w:ascii="Arial" w:hAnsi="Arial" w:cs="Arial"/>
        <w:b/>
      </w:rPr>
      <w:t>T.C.</w:t>
    </w:r>
  </w:p>
  <w:p w:rsidR="002475BB" w:rsidRPr="002475BB" w:rsidRDefault="00C8244F" w:rsidP="00C8244F">
    <w:pPr>
      <w:pStyle w:val="stBilgi"/>
      <w:tabs>
        <w:tab w:val="left" w:pos="430"/>
        <w:tab w:val="center" w:pos="4536"/>
      </w:tabs>
      <w:rPr>
        <w:rFonts w:ascii="Arial" w:hAnsi="Arial" w:cs="Arial"/>
        <w:b/>
      </w:rPr>
    </w:pP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475BB" w:rsidRPr="002475BB">
      <w:rPr>
        <w:rFonts w:ascii="Arial" w:hAnsi="Arial" w:cs="Arial"/>
        <w:b/>
      </w:rPr>
      <w:t>MERSİN ÜNİVERSİTESİ</w:t>
    </w:r>
  </w:p>
  <w:p w:rsidR="002475BB" w:rsidRDefault="00C8244F" w:rsidP="00C8244F">
    <w:pPr>
      <w:pStyle w:val="stBilgi"/>
      <w:tabs>
        <w:tab w:val="left" w:pos="770"/>
        <w:tab w:val="center" w:pos="4536"/>
      </w:tabs>
      <w:rPr>
        <w:rFonts w:ascii="Arial" w:hAnsi="Arial" w:cs="Arial"/>
        <w:b/>
      </w:rPr>
    </w:pP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475BB" w:rsidRPr="002475BB">
      <w:rPr>
        <w:rFonts w:ascii="Arial" w:hAnsi="Arial" w:cs="Arial"/>
        <w:b/>
      </w:rPr>
      <w:t>MÜHENDİSLİK FAKÜLTESİ</w:t>
    </w:r>
  </w:p>
  <w:p w:rsidR="00CF4780" w:rsidRDefault="00C8244F" w:rsidP="00CF4780">
    <w:pPr>
      <w:pStyle w:val="stBilgi"/>
      <w:jc w:val="center"/>
      <w:rPr>
        <w:rFonts w:ascii="Arial" w:hAnsi="Arial" w:cs="Arial"/>
        <w:b/>
        <w:lang w:bidi="tr-TR"/>
      </w:rPr>
    </w:pPr>
    <w:r w:rsidRPr="00C8244F">
      <w:rPr>
        <w:rFonts w:ascii="Arial" w:hAnsi="Arial" w:cs="Arial"/>
        <w:b/>
        <w:lang w:bidi="tr-TR"/>
      </w:rPr>
      <w:t>İŞ</w:t>
    </w:r>
    <w:r w:rsidR="005148FC">
      <w:rPr>
        <w:rFonts w:ascii="Arial" w:hAnsi="Arial" w:cs="Arial"/>
        <w:b/>
        <w:lang w:bidi="tr-TR"/>
      </w:rPr>
      <w:t xml:space="preserve"> </w:t>
    </w:r>
    <w:r w:rsidRPr="00C8244F">
      <w:rPr>
        <w:rFonts w:ascii="Arial" w:hAnsi="Arial" w:cs="Arial"/>
        <w:b/>
        <w:lang w:bidi="tr-TR"/>
      </w:rPr>
      <w:t xml:space="preserve">YERİ EĞİTİMİ </w:t>
    </w:r>
    <w:r w:rsidR="005148FC">
      <w:rPr>
        <w:rFonts w:ascii="Arial" w:hAnsi="Arial" w:cs="Arial"/>
        <w:b/>
        <w:lang w:bidi="tr-TR"/>
      </w:rPr>
      <w:t>ZİYARET</w:t>
    </w:r>
    <w:r w:rsidR="00CF4780">
      <w:rPr>
        <w:rFonts w:ascii="Arial" w:hAnsi="Arial" w:cs="Arial"/>
        <w:b/>
        <w:lang w:bidi="tr-TR"/>
      </w:rPr>
      <w:t xml:space="preserve"> FORMU</w:t>
    </w:r>
  </w:p>
  <w:p w:rsidR="00591876" w:rsidRDefault="00591876" w:rsidP="00CF4780">
    <w:pPr>
      <w:pStyle w:val="stBilgi"/>
      <w:jc w:val="center"/>
      <w:rPr>
        <w:rFonts w:ascii="Arial" w:hAnsi="Arial" w:cs="Arial"/>
        <w:b/>
        <w:lang w:bidi="tr-TR"/>
      </w:rPr>
    </w:pPr>
    <w:r>
      <w:rPr>
        <w:rFonts w:ascii="Arial" w:hAnsi="Arial" w:cs="Arial"/>
        <w:b/>
        <w:lang w:bidi="tr-TR"/>
      </w:rPr>
      <w:t>(</w:t>
    </w:r>
    <w:r w:rsidR="005148FC">
      <w:rPr>
        <w:rFonts w:ascii="Arial" w:hAnsi="Arial" w:cs="Arial"/>
        <w:b/>
        <w:lang w:bidi="tr-TR"/>
      </w:rPr>
      <w:t>SORUMLU</w:t>
    </w:r>
    <w:r>
      <w:rPr>
        <w:rFonts w:ascii="Arial" w:hAnsi="Arial" w:cs="Arial"/>
        <w:b/>
        <w:lang w:bidi="tr-TR"/>
      </w:rPr>
      <w:t xml:space="preserve"> ÖĞRETİM </w:t>
    </w:r>
    <w:r w:rsidR="00F256D9">
      <w:rPr>
        <w:rFonts w:ascii="Arial" w:hAnsi="Arial" w:cs="Arial"/>
        <w:b/>
        <w:lang w:bidi="tr-TR"/>
      </w:rPr>
      <w:t>ELEMANI</w:t>
    </w:r>
    <w:r>
      <w:rPr>
        <w:rFonts w:ascii="Arial" w:hAnsi="Arial" w:cs="Arial"/>
        <w:b/>
        <w:lang w:bidi="tr-TR"/>
      </w:rPr>
      <w:t xml:space="preserve"> TARAFINDAN DOLDURULACAKTIR)</w:t>
    </w:r>
  </w:p>
  <w:p w:rsidR="00591876" w:rsidRPr="00531441" w:rsidRDefault="00DA52DF" w:rsidP="00CF4780">
    <w:pPr>
      <w:pStyle w:val="stBilgi"/>
      <w:jc w:val="center"/>
      <w:rPr>
        <w:rFonts w:ascii="Arial" w:hAnsi="Arial" w:cs="Arial"/>
        <w:b/>
        <w:lang w:bidi="tr-TR"/>
      </w:rPr>
    </w:pPr>
    <w:r>
      <w:rPr>
        <w:rFonts w:ascii="Arial" w:hAnsi="Arial" w:cs="Arial"/>
        <w:b/>
        <w:lang w:bidi="tr-TR"/>
      </w:rPr>
      <w:t>Ek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6992824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</w:abstractNum>
  <w:abstractNum w:abstractNumId="1" w15:restartNumberingAfterBreak="0">
    <w:nsid w:val="0DF64C53"/>
    <w:multiLevelType w:val="hybridMultilevel"/>
    <w:tmpl w:val="75B4D6C2"/>
    <w:lvl w:ilvl="0" w:tplc="934A02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8E1CAC"/>
    <w:multiLevelType w:val="multilevel"/>
    <w:tmpl w:val="9F32C18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</w:abstractNum>
  <w:abstractNum w:abstractNumId="3" w15:restartNumberingAfterBreak="0">
    <w:nsid w:val="2E791C9B"/>
    <w:multiLevelType w:val="multilevel"/>
    <w:tmpl w:val="1BE0E27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</w:abstractNum>
  <w:abstractNum w:abstractNumId="4" w15:restartNumberingAfterBreak="0">
    <w:nsid w:val="405C492C"/>
    <w:multiLevelType w:val="hybridMultilevel"/>
    <w:tmpl w:val="D9FAE93C"/>
    <w:lvl w:ilvl="0" w:tplc="AC54A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D3120A"/>
    <w:multiLevelType w:val="hybridMultilevel"/>
    <w:tmpl w:val="7AF0D14A"/>
    <w:lvl w:ilvl="0" w:tplc="B6880CE8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3E2AE7"/>
    <w:multiLevelType w:val="hybridMultilevel"/>
    <w:tmpl w:val="40F8D42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0F73C3"/>
    <w:multiLevelType w:val="multilevel"/>
    <w:tmpl w:val="974CB096"/>
    <w:lvl w:ilvl="0">
      <w:start w:val="1"/>
      <w:numFmt w:val="decimal"/>
      <w:lvlText w:val="%1."/>
      <w:lvlJc w:val="left"/>
      <w:rPr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</w:rPr>
    </w:lvl>
  </w:abstractNum>
  <w:abstractNum w:abstractNumId="8" w15:restartNumberingAfterBreak="0">
    <w:nsid w:val="751E4904"/>
    <w:multiLevelType w:val="hybridMultilevel"/>
    <w:tmpl w:val="C1EE78DC"/>
    <w:lvl w:ilvl="0" w:tplc="FEE067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1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U0NzawMLcwNDJX0lEKTi0uzszPAykwrQUAgLie/ywAAAA="/>
  </w:docVars>
  <w:rsids>
    <w:rsidRoot w:val="00EC4F92"/>
    <w:rsid w:val="00011F52"/>
    <w:rsid w:val="00036696"/>
    <w:rsid w:val="000966A3"/>
    <w:rsid w:val="000C5451"/>
    <w:rsid w:val="000E34BF"/>
    <w:rsid w:val="00102E73"/>
    <w:rsid w:val="001067C8"/>
    <w:rsid w:val="00106C9D"/>
    <w:rsid w:val="001401C5"/>
    <w:rsid w:val="001B7DC0"/>
    <w:rsid w:val="001C7BE9"/>
    <w:rsid w:val="002475BB"/>
    <w:rsid w:val="002F407C"/>
    <w:rsid w:val="0030568D"/>
    <w:rsid w:val="0036535C"/>
    <w:rsid w:val="00381990"/>
    <w:rsid w:val="00382C8C"/>
    <w:rsid w:val="0043091A"/>
    <w:rsid w:val="00484FFE"/>
    <w:rsid w:val="00506123"/>
    <w:rsid w:val="005148FC"/>
    <w:rsid w:val="00531441"/>
    <w:rsid w:val="00542E56"/>
    <w:rsid w:val="0057137F"/>
    <w:rsid w:val="00591876"/>
    <w:rsid w:val="005C4B18"/>
    <w:rsid w:val="00640D5F"/>
    <w:rsid w:val="00692BA8"/>
    <w:rsid w:val="006A2C9B"/>
    <w:rsid w:val="00724360"/>
    <w:rsid w:val="007329FF"/>
    <w:rsid w:val="00852D1A"/>
    <w:rsid w:val="008547B4"/>
    <w:rsid w:val="00882ED8"/>
    <w:rsid w:val="008A5CD5"/>
    <w:rsid w:val="008C66E0"/>
    <w:rsid w:val="0093307C"/>
    <w:rsid w:val="00944F4C"/>
    <w:rsid w:val="009531A3"/>
    <w:rsid w:val="00991557"/>
    <w:rsid w:val="009C01F3"/>
    <w:rsid w:val="009F3162"/>
    <w:rsid w:val="00A052E7"/>
    <w:rsid w:val="00A06FB1"/>
    <w:rsid w:val="00A2371A"/>
    <w:rsid w:val="00A32EF8"/>
    <w:rsid w:val="00A978EA"/>
    <w:rsid w:val="00AA7AC8"/>
    <w:rsid w:val="00AE768F"/>
    <w:rsid w:val="00B1550A"/>
    <w:rsid w:val="00B348C1"/>
    <w:rsid w:val="00BD34B0"/>
    <w:rsid w:val="00C109AD"/>
    <w:rsid w:val="00C8244F"/>
    <w:rsid w:val="00CB4A9D"/>
    <w:rsid w:val="00CD36B5"/>
    <w:rsid w:val="00CF4780"/>
    <w:rsid w:val="00D55417"/>
    <w:rsid w:val="00DA52DF"/>
    <w:rsid w:val="00DB396D"/>
    <w:rsid w:val="00DB6D0B"/>
    <w:rsid w:val="00DD521D"/>
    <w:rsid w:val="00DE79A8"/>
    <w:rsid w:val="00DE7DF9"/>
    <w:rsid w:val="00E072BB"/>
    <w:rsid w:val="00E8287D"/>
    <w:rsid w:val="00EC4F92"/>
    <w:rsid w:val="00EE05A3"/>
    <w:rsid w:val="00F16E52"/>
    <w:rsid w:val="00F256D9"/>
    <w:rsid w:val="00F46996"/>
    <w:rsid w:val="00F66258"/>
    <w:rsid w:val="00FC082E"/>
    <w:rsid w:val="00FC54AA"/>
    <w:rsid w:val="00FD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D9F796"/>
  <w15:chartTrackingRefBased/>
  <w15:docId w15:val="{8BD34EA0-1694-49D3-9C82-DF7E7A10F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475B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475B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2475B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475BB"/>
    <w:rPr>
      <w:lang w:val="en-US"/>
    </w:rPr>
  </w:style>
  <w:style w:type="paragraph" w:styleId="ListeParagraf">
    <w:name w:val="List Paragraph"/>
    <w:basedOn w:val="Normal"/>
    <w:uiPriority w:val="34"/>
    <w:qFormat/>
    <w:rsid w:val="00882ED8"/>
    <w:pPr>
      <w:ind w:left="720"/>
      <w:contextualSpacing/>
    </w:pPr>
  </w:style>
  <w:style w:type="table" w:styleId="TabloKlavuzu">
    <w:name w:val="Table Grid"/>
    <w:basedOn w:val="NormalTablo"/>
    <w:uiPriority w:val="39"/>
    <w:rsid w:val="00AA7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1067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3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E5F2A-39C5-4F72-91C9-E712A8732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ci</dc:creator>
  <cp:keywords/>
  <dc:description/>
  <cp:lastModifiedBy>caci</cp:lastModifiedBy>
  <cp:revision>51</cp:revision>
  <dcterms:created xsi:type="dcterms:W3CDTF">2019-09-02T08:06:00Z</dcterms:created>
  <dcterms:modified xsi:type="dcterms:W3CDTF">2022-01-14T12:14:00Z</dcterms:modified>
</cp:coreProperties>
</file>